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595"/>
        <w:gridCol w:w="3422"/>
        <w:gridCol w:w="1680"/>
        <w:gridCol w:w="5338"/>
      </w:tblGrid>
      <w:tr w:rsidR="00A24D9A" w:rsidRPr="00EA5F44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0A188596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ЗТ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9B5CEF" w:rsidRPr="00FB0EE8">
              <w:rPr>
                <w:b/>
                <w:bCs/>
                <w:sz w:val="32"/>
                <w:szCs w:val="32"/>
                <w:lang w:val="ru-RU"/>
              </w:rPr>
              <w:t>3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E1288">
              <w:rPr>
                <w:b/>
                <w:bCs/>
                <w:sz w:val="32"/>
                <w:szCs w:val="32"/>
                <w:lang w:val="ru-RU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EA5F44" w14:paraId="62E43B6F" w14:textId="77777777" w:rsidTr="007A2853">
        <w:trPr>
          <w:trHeight w:val="704"/>
        </w:trPr>
        <w:tc>
          <w:tcPr>
            <w:tcW w:w="7017" w:type="dxa"/>
            <w:gridSpan w:val="2"/>
          </w:tcPr>
          <w:p w14:paraId="47D32166" w14:textId="38F48582" w:rsidR="00D27D65" w:rsidRPr="009B5CEF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9B5CEF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244238" w:rsidRPr="009B5CEF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0F500D" w:rsidRPr="009B5CEF">
              <w:rPr>
                <w:b/>
                <w:bCs/>
                <w:sz w:val="24"/>
                <w:szCs w:val="24"/>
                <w:lang w:val="mk-MK"/>
              </w:rPr>
              <w:t>Билјана Капушевска</w:t>
            </w:r>
          </w:p>
          <w:p w14:paraId="6BB4E79B" w14:textId="162621EB" w:rsidR="000F500D" w:rsidRPr="00FB0EE8" w:rsidRDefault="008B789B" w:rsidP="007A2853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5" w:history="1">
              <w:r w:rsidR="000F500D" w:rsidRPr="009B5CEF">
                <w:rPr>
                  <w:rStyle w:val="Hyperlink"/>
                  <w:sz w:val="24"/>
                  <w:szCs w:val="24"/>
                </w:rPr>
                <w:t>bkapusevska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9B5CEF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4ABEABC5" w14:textId="060237A4" w:rsidR="009B5CEF" w:rsidRPr="00FB0EE8" w:rsidRDefault="009B5CEF" w:rsidP="009B5CEF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FB0EE8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Радмила Пејковска  </w:t>
            </w:r>
            <w:r w:rsidR="00C12A16">
              <w:fldChar w:fldCharType="begin"/>
            </w:r>
            <w:r w:rsidR="00C12A16">
              <w:instrText xml:space="preserve"> HYPERLINK "mailto:radmila.pejkovska27@gmail.com" </w:instrText>
            </w:r>
            <w:r w:rsidR="00C12A16">
              <w:fldChar w:fldCharType="separate"/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radmila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pejkovska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27@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gmail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com</w:t>
            </w:r>
            <w:r w:rsidR="00C12A16">
              <w:rPr>
                <w:rStyle w:val="Hyperlink"/>
                <w:rFonts w:ascii="Times New Roman" w:hAnsi="Times New Roman"/>
                <w:sz w:val="24"/>
                <w:szCs w:val="24"/>
              </w:rPr>
              <w:fldChar w:fldCharType="end"/>
            </w:r>
          </w:p>
          <w:p w14:paraId="74E776C8" w14:textId="77777777" w:rsidR="009B5CEF" w:rsidRPr="00FB0EE8" w:rsidRDefault="009B5CEF" w:rsidP="009B5CEF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  <w:p w14:paraId="56937899" w14:textId="1C96A774" w:rsidR="009B5CEF" w:rsidRPr="00FB0EE8" w:rsidRDefault="009B5CEF" w:rsidP="009B5CEF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FB0EE8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Ивона Тасевска    </w:t>
            </w:r>
            <w:r w:rsidR="00C12A16">
              <w:fldChar w:fldCharType="begin"/>
            </w:r>
            <w:r w:rsidR="00C12A16">
              <w:instrText xml:space="preserve"> HYPERLINK "mailto:ivona.tasevska@students.stomfak.ukim.mk" </w:instrText>
            </w:r>
            <w:r w:rsidR="00C12A16">
              <w:fldChar w:fldCharType="separate"/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ivona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tasevska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@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students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stomfak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ukim</w:t>
            </w:r>
            <w:r w:rsidRPr="00FB0EE8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proofErr w:type="spellStart"/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mk</w:t>
            </w:r>
            <w:proofErr w:type="spellEnd"/>
            <w:r w:rsidR="00C12A16">
              <w:rPr>
                <w:rStyle w:val="Hyperlink"/>
                <w:rFonts w:ascii="Times New Roman" w:hAnsi="Times New Roman"/>
                <w:sz w:val="24"/>
                <w:szCs w:val="24"/>
              </w:rPr>
              <w:fldChar w:fldCharType="end"/>
            </w:r>
            <w:r w:rsidRPr="00FB0EE8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</w:p>
          <w:p w14:paraId="61A1EAA8" w14:textId="4727A28B" w:rsidR="007A2853" w:rsidRPr="00FB0EE8" w:rsidRDefault="009B5CEF" w:rsidP="009B5CEF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FB0EE8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</w:p>
          <w:p w14:paraId="771B06E3" w14:textId="4CBFA3EA" w:rsidR="004F1C23" w:rsidRPr="00FB0EE8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EA5F44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Pr="009B5CEF" w:rsidRDefault="00D27D65" w:rsidP="00A24D9A">
            <w:pPr>
              <w:rPr>
                <w:b/>
                <w:bCs/>
                <w:sz w:val="20"/>
                <w:szCs w:val="20"/>
                <w:lang w:val="mk-MK"/>
              </w:rPr>
            </w:pPr>
          </w:p>
          <w:p w14:paraId="7F2BF957" w14:textId="46C8E019" w:rsidR="00BC4E4D" w:rsidRPr="009B5CEF" w:rsidRDefault="00BC4E4D" w:rsidP="00A24D9A">
            <w:pPr>
              <w:rPr>
                <w:b/>
                <w:bCs/>
                <w:sz w:val="24"/>
                <w:szCs w:val="24"/>
                <w:lang w:val="mk-MK"/>
              </w:rPr>
            </w:pPr>
          </w:p>
        </w:tc>
      </w:tr>
      <w:tr w:rsidR="00A24D9A" w:rsidRPr="00105326" w14:paraId="53C0FE7F" w14:textId="77777777" w:rsidTr="000004F7">
        <w:trPr>
          <w:trHeight w:val="312"/>
        </w:trPr>
        <w:tc>
          <w:tcPr>
            <w:tcW w:w="3595" w:type="dxa"/>
          </w:tcPr>
          <w:p w14:paraId="7BE2C82A" w14:textId="37A5DCA5" w:rsidR="00A24D9A" w:rsidRPr="00C12A16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5102" w:type="dxa"/>
            <w:gridSpan w:val="2"/>
          </w:tcPr>
          <w:p w14:paraId="4625EF30" w14:textId="539F54F5" w:rsidR="00A24D9A" w:rsidRPr="00C12A16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C12A16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EA5F44" w14:paraId="08D36BDB" w14:textId="77777777" w:rsidTr="000004F7">
        <w:trPr>
          <w:trHeight w:val="613"/>
        </w:trPr>
        <w:tc>
          <w:tcPr>
            <w:tcW w:w="3595" w:type="dxa"/>
          </w:tcPr>
          <w:p w14:paraId="2DF02521" w14:textId="23E5E58E" w:rsidR="00A24D9A" w:rsidRPr="00C12A16" w:rsidRDefault="008B789B" w:rsidP="00A24D9A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СКЕЛЕТИРАНА ПАРЦИЈАЛНА ПРОТЕЗА</w:t>
            </w:r>
            <w:r>
              <w:rPr>
                <w:b/>
                <w:bCs/>
                <w:sz w:val="28"/>
                <w:szCs w:val="28"/>
                <w:lang w:val="mk-MK"/>
              </w:rPr>
              <w:t xml:space="preserve"> </w:t>
            </w:r>
            <w:bookmarkStart w:id="0" w:name="_GoBack"/>
            <w:bookmarkEnd w:id="0"/>
            <w:r w:rsidRPr="00C12A16">
              <w:rPr>
                <w:b/>
                <w:bCs/>
                <w:sz w:val="28"/>
                <w:szCs w:val="28"/>
                <w:lang w:val="mk-MK"/>
              </w:rPr>
              <w:t>2</w:t>
            </w:r>
          </w:p>
        </w:tc>
        <w:tc>
          <w:tcPr>
            <w:tcW w:w="5102" w:type="dxa"/>
            <w:gridSpan w:val="2"/>
          </w:tcPr>
          <w:p w14:paraId="16DE487C" w14:textId="77777777" w:rsidR="000F500D" w:rsidRDefault="000004F7" w:rsidP="00A24D9A">
            <w:pPr>
              <w:rPr>
                <w:lang w:val="mk-MK"/>
              </w:rPr>
            </w:pPr>
            <w:r w:rsidRPr="00FB0EE8">
              <w:rPr>
                <w:lang w:val="ru-RU"/>
              </w:rPr>
              <w:t xml:space="preserve"> </w:t>
            </w:r>
            <w:r w:rsidR="003B4869">
              <w:rPr>
                <w:lang w:val="mk-MK"/>
              </w:rPr>
              <w:t>Проф. д-р</w:t>
            </w:r>
            <w:r w:rsidR="00287C01">
              <w:rPr>
                <w:lang w:val="mk-MK"/>
              </w:rPr>
              <w:t xml:space="preserve"> Сања Панчевска</w:t>
            </w:r>
          </w:p>
          <w:p w14:paraId="32B61BC2" w14:textId="0A2DD8CE" w:rsidR="00FB0EE8" w:rsidRDefault="008B789B" w:rsidP="00A24D9A">
            <w:pPr>
              <w:rPr>
                <w:lang w:val="mk-MK"/>
              </w:rPr>
            </w:pPr>
            <w:hyperlink r:id="rId6" w:history="1">
              <w:r w:rsidR="0024570D" w:rsidRPr="000F4136">
                <w:rPr>
                  <w:rStyle w:val="Hyperlink"/>
                  <w:lang w:val="mk-MK"/>
                </w:rPr>
                <w:t>spanc</w:t>
              </w:r>
              <w:r w:rsidR="0024570D" w:rsidRPr="000F4136">
                <w:rPr>
                  <w:rStyle w:val="Hyperlink"/>
                </w:rPr>
                <w:t>h</w:t>
              </w:r>
              <w:r w:rsidR="0024570D" w:rsidRPr="000F4136">
                <w:rPr>
                  <w:rStyle w:val="Hyperlink"/>
                  <w:lang w:val="mk-MK"/>
                </w:rPr>
                <w:t>evska@stomfak.ukim.edu.mk</w:t>
              </w:r>
            </w:hyperlink>
          </w:p>
          <w:p w14:paraId="70CD3867" w14:textId="17C66FA7" w:rsidR="00FB0EE8" w:rsidRPr="00FB0EE8" w:rsidRDefault="00FB0EE8" w:rsidP="00A24D9A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0BF9CA52" w14:textId="068DCFBE" w:rsidR="00A24D9A" w:rsidRPr="00105326" w:rsidRDefault="00244238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FB0EE8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</w:tc>
      </w:tr>
      <w:tr w:rsidR="009F50E3" w:rsidRPr="00EA5F44" w14:paraId="4A54FF3D" w14:textId="77777777" w:rsidTr="000004F7">
        <w:trPr>
          <w:trHeight w:val="300"/>
        </w:trPr>
        <w:tc>
          <w:tcPr>
            <w:tcW w:w="3595" w:type="dxa"/>
          </w:tcPr>
          <w:p w14:paraId="31DD6FA6" w14:textId="6C8E231C" w:rsidR="00BC4E4D" w:rsidRPr="00C12A16" w:rsidRDefault="008B789B" w:rsidP="009F50E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СТОМАТОЛОШКА КЕРАМИКА</w:t>
            </w:r>
            <w:r>
              <w:rPr>
                <w:b/>
                <w:bCs/>
                <w:sz w:val="28"/>
                <w:szCs w:val="28"/>
                <w:lang w:val="mk-MK"/>
              </w:rPr>
              <w:t xml:space="preserve"> </w:t>
            </w:r>
            <w:r w:rsidRPr="00C12A16">
              <w:rPr>
                <w:b/>
                <w:bCs/>
                <w:sz w:val="28"/>
                <w:szCs w:val="28"/>
                <w:lang w:val="mk-MK"/>
              </w:rPr>
              <w:t>2</w:t>
            </w:r>
          </w:p>
        </w:tc>
        <w:tc>
          <w:tcPr>
            <w:tcW w:w="5102" w:type="dxa"/>
            <w:gridSpan w:val="2"/>
          </w:tcPr>
          <w:p w14:paraId="56A37057" w14:textId="3DFFE52B" w:rsidR="009F50E3" w:rsidRDefault="000004F7" w:rsidP="009F50E3">
            <w:pPr>
              <w:rPr>
                <w:lang w:val="mk-MK"/>
              </w:rPr>
            </w:pPr>
            <w:r w:rsidRPr="00FB0EE8">
              <w:rPr>
                <w:lang w:val="ru-RU"/>
              </w:rPr>
              <w:t xml:space="preserve"> </w:t>
            </w:r>
            <w:r w:rsidR="003B4869">
              <w:rPr>
                <w:lang w:val="mk-MK"/>
              </w:rPr>
              <w:t>Проф. д-р</w:t>
            </w:r>
            <w:r w:rsidR="00287C01">
              <w:rPr>
                <w:lang w:val="mk-MK"/>
              </w:rPr>
              <w:t xml:space="preserve"> Емилија Бајрактарова Ваљакова</w:t>
            </w:r>
          </w:p>
          <w:p w14:paraId="1D077292" w14:textId="41C31D9C" w:rsidR="00FB0EE8" w:rsidRPr="003B4869" w:rsidRDefault="00FB0EE8" w:rsidP="009F50E3">
            <w:pPr>
              <w:rPr>
                <w:lang w:val="mk-MK"/>
              </w:rPr>
            </w:pPr>
            <w:proofErr w:type="spellStart"/>
            <w:r w:rsidRPr="00EE0E41">
              <w:rPr>
                <w:rStyle w:val="Hyperlink"/>
              </w:rPr>
              <w:t>ebajraktarova</w:t>
            </w:r>
            <w:proofErr w:type="spellEnd"/>
            <w:r w:rsidRPr="007E71E2">
              <w:rPr>
                <w:rStyle w:val="Hyperlink"/>
                <w:lang w:val="ru-RU"/>
              </w:rPr>
              <w:t>@</w:t>
            </w:r>
            <w:proofErr w:type="spellStart"/>
            <w:r w:rsidRPr="00EE0E41">
              <w:rPr>
                <w:rStyle w:val="Hyperlink"/>
              </w:rPr>
              <w:t>stomfak</w:t>
            </w:r>
            <w:proofErr w:type="spellEnd"/>
            <w:r w:rsidRPr="007E71E2">
              <w:rPr>
                <w:rStyle w:val="Hyperlink"/>
                <w:lang w:val="ru-RU"/>
              </w:rPr>
              <w:t>.</w:t>
            </w:r>
            <w:proofErr w:type="spellStart"/>
            <w:r w:rsidRPr="00EE0E41">
              <w:rPr>
                <w:rStyle w:val="Hyperlink"/>
              </w:rPr>
              <w:t>ukim</w:t>
            </w:r>
            <w:proofErr w:type="spellEnd"/>
            <w:r w:rsidRPr="007E71E2">
              <w:rPr>
                <w:rStyle w:val="Hyperlink"/>
                <w:lang w:val="ru-RU"/>
              </w:rPr>
              <w:t>.</w:t>
            </w:r>
            <w:proofErr w:type="spellStart"/>
            <w:r w:rsidRPr="00EE0E41">
              <w:rPr>
                <w:rStyle w:val="Hyperlink"/>
              </w:rPr>
              <w:t>edu</w:t>
            </w:r>
            <w:proofErr w:type="spellEnd"/>
            <w:r w:rsidRPr="007E71E2">
              <w:rPr>
                <w:rStyle w:val="Hyperlink"/>
                <w:lang w:val="ru-RU"/>
              </w:rPr>
              <w:t>.</w:t>
            </w:r>
            <w:proofErr w:type="spellStart"/>
            <w:r w:rsidRPr="00EE0E41">
              <w:rPr>
                <w:rStyle w:val="Hyperlink"/>
              </w:rPr>
              <w:t>mk</w:t>
            </w:r>
            <w:proofErr w:type="spellEnd"/>
          </w:p>
          <w:p w14:paraId="17110AE6" w14:textId="2324D245" w:rsidR="000F500D" w:rsidRPr="000F500D" w:rsidRDefault="000F500D" w:rsidP="009F50E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35EA6D4E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</w:tc>
      </w:tr>
      <w:tr w:rsidR="009F50E3" w:rsidRPr="00EA5F44" w14:paraId="04D552C3" w14:textId="77777777" w:rsidTr="000004F7">
        <w:trPr>
          <w:trHeight w:val="725"/>
        </w:trPr>
        <w:tc>
          <w:tcPr>
            <w:tcW w:w="3595" w:type="dxa"/>
          </w:tcPr>
          <w:p w14:paraId="39D0AFD6" w14:textId="50F49290" w:rsidR="009F50E3" w:rsidRPr="00C12A16" w:rsidRDefault="008B789B" w:rsidP="009F50E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ПРОТЕТИЧКА ЕСТЕТИКА</w:t>
            </w:r>
          </w:p>
        </w:tc>
        <w:tc>
          <w:tcPr>
            <w:tcW w:w="5102" w:type="dxa"/>
            <w:gridSpan w:val="2"/>
          </w:tcPr>
          <w:p w14:paraId="762A5698" w14:textId="77777777" w:rsidR="000F500D" w:rsidRDefault="003B4869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287C01">
              <w:rPr>
                <w:lang w:val="mk-MK"/>
              </w:rPr>
              <w:t>Весна Коруноска</w:t>
            </w:r>
            <w:r w:rsidR="003C4AD9">
              <w:rPr>
                <w:lang w:val="mk-MK"/>
              </w:rPr>
              <w:t xml:space="preserve"> Стевковска</w:t>
            </w:r>
          </w:p>
          <w:p w14:paraId="15F67511" w14:textId="5148FB61" w:rsidR="00FB0EE8" w:rsidRPr="00105326" w:rsidRDefault="008B789B" w:rsidP="009F50E3">
            <w:pPr>
              <w:rPr>
                <w:lang w:val="mk-MK"/>
              </w:rPr>
            </w:pPr>
            <w:hyperlink r:id="rId7" w:history="1">
              <w:r w:rsidR="00FB0EE8" w:rsidRPr="00FB0EE8">
                <w:rPr>
                  <w:rStyle w:val="Hyperlink"/>
                  <w:lang w:val="mk-MK"/>
                </w:rPr>
                <w:t>vkorunovska@stomfak.ukim.edu.mk</w:t>
              </w:r>
            </w:hyperlink>
          </w:p>
        </w:tc>
        <w:tc>
          <w:tcPr>
            <w:tcW w:w="5338" w:type="dxa"/>
          </w:tcPr>
          <w:p w14:paraId="350E68C0" w14:textId="70AF5B41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FB0EE8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</w:tc>
      </w:tr>
      <w:tr w:rsidR="0071398C" w:rsidRPr="00EA5F44" w14:paraId="2F9517CF" w14:textId="77777777" w:rsidTr="000004F7">
        <w:trPr>
          <w:trHeight w:val="887"/>
        </w:trPr>
        <w:tc>
          <w:tcPr>
            <w:tcW w:w="3595" w:type="dxa"/>
          </w:tcPr>
          <w:p w14:paraId="06D4C17C" w14:textId="21011E9C" w:rsidR="0071398C" w:rsidRPr="00C12A16" w:rsidRDefault="008B789B" w:rsidP="0071398C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ВИЛИЧНО ЛИЦЕВА РЕКОНСТРУКТИВНА ПРОТЕТИКА</w:t>
            </w:r>
          </w:p>
        </w:tc>
        <w:tc>
          <w:tcPr>
            <w:tcW w:w="5102" w:type="dxa"/>
            <w:gridSpan w:val="2"/>
          </w:tcPr>
          <w:p w14:paraId="3290DB77" w14:textId="77777777" w:rsidR="000F500D" w:rsidRDefault="00287C01" w:rsidP="0071398C">
            <w:pPr>
              <w:rPr>
                <w:lang w:val="mk-MK"/>
              </w:rPr>
            </w:pPr>
            <w:r>
              <w:rPr>
                <w:lang w:val="mk-MK"/>
              </w:rPr>
              <w:t>Проф.д-р Никола Гиговски</w:t>
            </w:r>
          </w:p>
          <w:p w14:paraId="2B0F5FD4" w14:textId="7A402843" w:rsidR="002E6CBA" w:rsidRPr="003B4869" w:rsidRDefault="008B789B" w:rsidP="0071398C">
            <w:pPr>
              <w:rPr>
                <w:lang w:val="mk-MK"/>
              </w:rPr>
            </w:pPr>
            <w:hyperlink r:id="rId8" w:history="1">
              <w:r w:rsidR="002E6CBA" w:rsidRPr="002E6CBA">
                <w:rPr>
                  <w:rStyle w:val="Hyperlink"/>
                  <w:lang w:val="mk-MK"/>
                </w:rPr>
                <w:t>ngigovski@stomfak.ukim.edu.mk</w:t>
              </w:r>
            </w:hyperlink>
          </w:p>
        </w:tc>
        <w:tc>
          <w:tcPr>
            <w:tcW w:w="5338" w:type="dxa"/>
          </w:tcPr>
          <w:p w14:paraId="22F1C165" w14:textId="4748D4BC" w:rsidR="0071398C" w:rsidRPr="00105326" w:rsidRDefault="000004F7" w:rsidP="00244238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</w:tc>
      </w:tr>
      <w:tr w:rsidR="0071398C" w:rsidRPr="00EA5F44" w14:paraId="11A3B455" w14:textId="77777777" w:rsidTr="008B789B">
        <w:trPr>
          <w:trHeight w:val="1172"/>
        </w:trPr>
        <w:tc>
          <w:tcPr>
            <w:tcW w:w="3595" w:type="dxa"/>
          </w:tcPr>
          <w:p w14:paraId="4A5A624C" w14:textId="729F1F9A" w:rsidR="0071398C" w:rsidRPr="00C12A16" w:rsidRDefault="008B789B" w:rsidP="0071398C">
            <w:pPr>
              <w:rPr>
                <w:b/>
                <w:bCs/>
                <w:sz w:val="28"/>
                <w:szCs w:val="28"/>
                <w:lang w:val="ru-RU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 xml:space="preserve">ВИСОКИ ТЕХНОЛОГИИ ВО СТОМАТОЛОШКА ПРОТЕТИКА </w:t>
            </w:r>
            <w:r w:rsidRPr="00C12A16">
              <w:rPr>
                <w:b/>
                <w:bCs/>
                <w:sz w:val="28"/>
                <w:szCs w:val="28"/>
              </w:rPr>
              <w:t>CAD</w:t>
            </w:r>
            <w:r w:rsidRPr="00C12A16">
              <w:rPr>
                <w:b/>
                <w:bCs/>
                <w:sz w:val="28"/>
                <w:szCs w:val="28"/>
                <w:lang w:val="ru-RU"/>
              </w:rPr>
              <w:t>/</w:t>
            </w:r>
            <w:r w:rsidRPr="00C12A16">
              <w:rPr>
                <w:b/>
                <w:bCs/>
                <w:sz w:val="28"/>
                <w:szCs w:val="28"/>
              </w:rPr>
              <w:t>CAM</w:t>
            </w:r>
          </w:p>
          <w:p w14:paraId="05BF2B0E" w14:textId="4DC5FE37" w:rsidR="002E1288" w:rsidRPr="00C12A16" w:rsidRDefault="002E1288" w:rsidP="0071398C">
            <w:pPr>
              <w:rPr>
                <w:b/>
                <w:bCs/>
                <w:sz w:val="28"/>
                <w:szCs w:val="28"/>
                <w:lang w:val="mk-MK"/>
              </w:rPr>
            </w:pPr>
          </w:p>
        </w:tc>
        <w:tc>
          <w:tcPr>
            <w:tcW w:w="5102" w:type="dxa"/>
            <w:gridSpan w:val="2"/>
          </w:tcPr>
          <w:p w14:paraId="2871D2E8" w14:textId="77777777" w:rsidR="002E6CBA" w:rsidRDefault="00232C97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 xml:space="preserve"> </w:t>
            </w:r>
            <w:r w:rsidR="00780C1F">
              <w:rPr>
                <w:rFonts w:ascii="Times New Roman" w:hAnsi="Times New Roman" w:cs="Times New Roman"/>
                <w:lang w:val="mk-MK"/>
              </w:rPr>
              <w:t>Проф.д-р Гордана Ковачевска</w:t>
            </w:r>
            <w:r w:rsidR="00B245FD">
              <w:rPr>
                <w:rFonts w:ascii="Times New Roman" w:hAnsi="Times New Roman" w:cs="Times New Roman"/>
                <w:lang w:val="mk-MK"/>
              </w:rPr>
              <w:t xml:space="preserve">  </w:t>
            </w:r>
          </w:p>
          <w:p w14:paraId="3A0EE00D" w14:textId="66F00A78" w:rsidR="002E6CBA" w:rsidRPr="002E6CBA" w:rsidRDefault="008B789B" w:rsidP="0071398C">
            <w:pPr>
              <w:rPr>
                <w:rFonts w:ascii="Times New Roman" w:hAnsi="Times New Roman" w:cs="Times New Roman"/>
                <w:lang w:val="mk-MK"/>
              </w:rPr>
            </w:pPr>
            <w:hyperlink r:id="rId9" w:history="1">
              <w:r w:rsidR="002E6CBA" w:rsidRPr="002E6CBA">
                <w:rPr>
                  <w:rStyle w:val="Hyperlink"/>
                  <w:rFonts w:ascii="Times New Roman" w:hAnsi="Times New Roman" w:cs="Times New Roman"/>
                  <w:lang w:val="mk-MK"/>
                </w:rPr>
                <w:t>gkovacevska@stomfak.ukim.edu.mk</w:t>
              </w:r>
            </w:hyperlink>
          </w:p>
          <w:p w14:paraId="12E0853F" w14:textId="60F6CBAA" w:rsidR="000F500D" w:rsidRPr="003B4869" w:rsidRDefault="00B245FD" w:rsidP="002E6CBA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 xml:space="preserve">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338" w:type="dxa"/>
          </w:tcPr>
          <w:p w14:paraId="39D2C036" w14:textId="15A54B8B" w:rsidR="000004F7" w:rsidRPr="00FB0EE8" w:rsidRDefault="00232C97" w:rsidP="000004F7">
            <w:pPr>
              <w:rPr>
                <w:rFonts w:cstheme="minorHAnsi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  <w:p w14:paraId="0AEBC2FA" w14:textId="39ABCA8E" w:rsidR="0071398C" w:rsidRPr="00105326" w:rsidRDefault="0071398C" w:rsidP="000004F7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</w:p>
        </w:tc>
      </w:tr>
      <w:tr w:rsidR="00936D0C" w:rsidRPr="00EA5F44" w14:paraId="0C43B8C7" w14:textId="77777777" w:rsidTr="000004F7">
        <w:trPr>
          <w:trHeight w:val="833"/>
        </w:trPr>
        <w:tc>
          <w:tcPr>
            <w:tcW w:w="3595" w:type="dxa"/>
          </w:tcPr>
          <w:p w14:paraId="7DBA947F" w14:textId="2D032423" w:rsidR="00936D0C" w:rsidRPr="00C12A16" w:rsidRDefault="008B789B" w:rsidP="0071398C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ЛЕТНА СТРУЧНА ПРАКСА</w:t>
            </w:r>
            <w:r>
              <w:rPr>
                <w:b/>
                <w:bCs/>
                <w:sz w:val="28"/>
                <w:szCs w:val="28"/>
                <w:lang w:val="mk-MK"/>
              </w:rPr>
              <w:t xml:space="preserve"> </w:t>
            </w:r>
            <w:r w:rsidRPr="00C12A16">
              <w:rPr>
                <w:b/>
                <w:bCs/>
                <w:sz w:val="28"/>
                <w:szCs w:val="28"/>
                <w:lang w:val="mk-MK"/>
              </w:rPr>
              <w:t xml:space="preserve">3   </w:t>
            </w:r>
          </w:p>
        </w:tc>
        <w:tc>
          <w:tcPr>
            <w:tcW w:w="5102" w:type="dxa"/>
            <w:gridSpan w:val="2"/>
          </w:tcPr>
          <w:p w14:paraId="0DB63C62" w14:textId="77777777" w:rsidR="002E6CBA" w:rsidRDefault="00936D0C" w:rsidP="0071398C">
            <w:pPr>
              <w:rPr>
                <w:lang w:val="mk-MK"/>
              </w:rPr>
            </w:pPr>
            <w:r w:rsidRPr="00936D0C">
              <w:rPr>
                <w:lang w:val="mk-MK"/>
              </w:rPr>
              <w:t xml:space="preserve">Проф.д-р Весна Коруноска Стевковска   </w:t>
            </w:r>
          </w:p>
          <w:p w14:paraId="79DFB8B4" w14:textId="233745B5" w:rsidR="00936D0C" w:rsidRPr="00936D0C" w:rsidRDefault="008B789B" w:rsidP="0071398C">
            <w:pPr>
              <w:rPr>
                <w:rFonts w:ascii="Times New Roman" w:hAnsi="Times New Roman" w:cs="Times New Roman"/>
                <w:lang w:val="mk-MK"/>
              </w:rPr>
            </w:pPr>
            <w:hyperlink r:id="rId10" w:history="1">
              <w:r w:rsidR="002E6CBA" w:rsidRPr="002E6CBA">
                <w:rPr>
                  <w:rStyle w:val="Hyperlink"/>
                  <w:lang w:val="mk-MK"/>
                </w:rPr>
                <w:t>vkorunovska@stomfak.ukim.edu.mk</w:t>
              </w:r>
            </w:hyperlink>
            <w:r w:rsidR="00936D0C" w:rsidRPr="00936D0C">
              <w:rPr>
                <w:lang w:val="mk-MK"/>
              </w:rPr>
              <w:t xml:space="preserve">                       </w:t>
            </w:r>
          </w:p>
        </w:tc>
        <w:tc>
          <w:tcPr>
            <w:tcW w:w="5338" w:type="dxa"/>
          </w:tcPr>
          <w:p w14:paraId="17DC686E" w14:textId="77777777" w:rsidR="00936D0C" w:rsidRPr="00FB0EE8" w:rsidRDefault="00936D0C" w:rsidP="00936D0C">
            <w:pPr>
              <w:rPr>
                <w:rFonts w:cstheme="minorHAnsi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  <w:p w14:paraId="16BDD93D" w14:textId="77777777" w:rsidR="00936D0C" w:rsidRPr="000E7825" w:rsidRDefault="00936D0C" w:rsidP="000004F7">
            <w:pPr>
              <w:rPr>
                <w:color w:val="000000"/>
                <w:lang w:val="ru-RU"/>
              </w:rPr>
            </w:pPr>
          </w:p>
        </w:tc>
      </w:tr>
      <w:tr w:rsidR="0071398C" w:rsidRPr="00EA5F44" w14:paraId="5D2AA92F" w14:textId="77777777" w:rsidTr="000004F7">
        <w:trPr>
          <w:trHeight w:val="1103"/>
        </w:trPr>
        <w:tc>
          <w:tcPr>
            <w:tcW w:w="3595" w:type="dxa"/>
          </w:tcPr>
          <w:p w14:paraId="72B59A20" w14:textId="1D21C159" w:rsidR="0071398C" w:rsidRPr="00C12A16" w:rsidRDefault="007875F8" w:rsidP="0071398C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lastRenderedPageBreak/>
              <w:t>Избор и постава на</w:t>
            </w:r>
            <w:r w:rsidR="00C12A16" w:rsidRPr="00C12A16">
              <w:rPr>
                <w:b/>
                <w:bCs/>
                <w:sz w:val="28"/>
                <w:szCs w:val="28"/>
                <w:lang w:val="mk-MK"/>
              </w:rPr>
              <w:t xml:space="preserve"> </w:t>
            </w:r>
            <w:r w:rsidRPr="00C12A16">
              <w:rPr>
                <w:b/>
                <w:bCs/>
                <w:sz w:val="28"/>
                <w:szCs w:val="28"/>
                <w:lang w:val="mk-MK"/>
              </w:rPr>
              <w:t>артефициелни заби на мобилни надоместоци</w:t>
            </w:r>
          </w:p>
          <w:p w14:paraId="5049ED9B" w14:textId="36F94E46" w:rsidR="00B7273F" w:rsidRPr="00C12A16" w:rsidRDefault="00B7273F" w:rsidP="00936D0C">
            <w:pPr>
              <w:rPr>
                <w:b/>
                <w:bCs/>
                <w:sz w:val="28"/>
                <w:szCs w:val="28"/>
                <w:lang w:val="mk-MK"/>
              </w:rPr>
            </w:pPr>
          </w:p>
        </w:tc>
        <w:tc>
          <w:tcPr>
            <w:tcW w:w="5102" w:type="dxa"/>
            <w:gridSpan w:val="2"/>
          </w:tcPr>
          <w:p w14:paraId="526D5EC0" w14:textId="2D8CFF70" w:rsidR="0071398C" w:rsidRDefault="006C455C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Јадранка Бун</w:t>
            </w:r>
            <w:r w:rsidR="00EA5F44">
              <w:rPr>
                <w:rFonts w:ascii="Times New Roman" w:hAnsi="Times New Roman" w:cs="Times New Roman"/>
                <w:lang w:val="mk-MK"/>
              </w:rPr>
              <w:t>д</w:t>
            </w:r>
            <w:r>
              <w:rPr>
                <w:rFonts w:ascii="Times New Roman" w:hAnsi="Times New Roman" w:cs="Times New Roman"/>
                <w:lang w:val="mk-MK"/>
              </w:rPr>
              <w:t>евска</w:t>
            </w:r>
          </w:p>
          <w:p w14:paraId="206515ED" w14:textId="27747B82" w:rsidR="002779C2" w:rsidRPr="0024570D" w:rsidRDefault="008B789B" w:rsidP="0071398C">
            <w:pPr>
              <w:rPr>
                <w:rFonts w:ascii="Times New Roman" w:hAnsi="Times New Roman" w:cs="Times New Roman"/>
                <w:lang w:val="ru-RU"/>
              </w:rPr>
            </w:pPr>
            <w:hyperlink r:id="rId11" w:history="1">
              <w:r w:rsidR="002779C2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jbundevska@stomfak.ukim.edu.m</w:t>
              </w:r>
              <w:r w:rsidR="002779C2" w:rsidRPr="00DC7A86">
                <w:rPr>
                  <w:rStyle w:val="Hyperlink"/>
                  <w:rFonts w:ascii="Times New Roman" w:hAnsi="Times New Roman" w:cs="Times New Roman"/>
                </w:rPr>
                <w:t>k</w:t>
              </w:r>
            </w:hyperlink>
          </w:p>
          <w:p w14:paraId="035DCA87" w14:textId="77777777" w:rsidR="002779C2" w:rsidRPr="0024570D" w:rsidRDefault="002779C2" w:rsidP="0071398C">
            <w:pPr>
              <w:rPr>
                <w:rFonts w:ascii="Times New Roman" w:hAnsi="Times New Roman" w:cs="Times New Roman"/>
                <w:lang w:val="ru-RU"/>
              </w:rPr>
            </w:pPr>
          </w:p>
          <w:p w14:paraId="4329DC7A" w14:textId="58D833CC" w:rsidR="006C455C" w:rsidRPr="00105326" w:rsidRDefault="006C455C" w:rsidP="0071398C">
            <w:pPr>
              <w:rPr>
                <w:rFonts w:ascii="Times New Roman" w:hAnsi="Times New Roman" w:cs="Times New Roman"/>
                <w:lang w:val="mk-MK"/>
              </w:rPr>
            </w:pPr>
          </w:p>
        </w:tc>
        <w:tc>
          <w:tcPr>
            <w:tcW w:w="5338" w:type="dxa"/>
          </w:tcPr>
          <w:p w14:paraId="724DD105" w14:textId="77777777" w:rsidR="004F66CB" w:rsidRPr="00FB0EE8" w:rsidRDefault="004F66CB" w:rsidP="004F66CB">
            <w:pPr>
              <w:rPr>
                <w:rFonts w:cstheme="minorHAnsi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C12A16">
              <w:fldChar w:fldCharType="begin"/>
            </w:r>
            <w:r w:rsidR="00C12A16">
              <w:instrText xml:space="preserve"> HYPERLINK "mailto:vkorunovska@stomfak.ukim.edu.mk" </w:instrText>
            </w:r>
            <w:r w:rsidR="00C12A16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C12A16">
              <w:rPr>
                <w:rStyle w:val="Hyperlink"/>
              </w:rPr>
              <w:fldChar w:fldCharType="end"/>
            </w:r>
          </w:p>
          <w:p w14:paraId="321FFC00" w14:textId="61CE9F94" w:rsidR="0071398C" w:rsidRDefault="0071398C" w:rsidP="0071398C">
            <w:pPr>
              <w:rPr>
                <w:rFonts w:ascii="Times New Roman" w:hAnsi="Times New Roman" w:cs="Times New Roman"/>
                <w:lang w:val="mk-MK"/>
              </w:rPr>
            </w:pPr>
          </w:p>
          <w:p w14:paraId="292074B9" w14:textId="3E3C285F" w:rsidR="004F66CB" w:rsidRPr="00105326" w:rsidRDefault="004F66CB" w:rsidP="0071398C">
            <w:pPr>
              <w:rPr>
                <w:rFonts w:ascii="Times New Roman" w:hAnsi="Times New Roman" w:cs="Times New Roman"/>
                <w:lang w:val="mk-MK"/>
              </w:rPr>
            </w:pPr>
          </w:p>
        </w:tc>
      </w:tr>
      <w:tr w:rsidR="00936D0C" w:rsidRPr="00EA5F44" w14:paraId="59ED397B" w14:textId="77777777" w:rsidTr="000004F7">
        <w:trPr>
          <w:trHeight w:val="1103"/>
        </w:trPr>
        <w:tc>
          <w:tcPr>
            <w:tcW w:w="3595" w:type="dxa"/>
          </w:tcPr>
          <w:p w14:paraId="73780B43" w14:textId="77777777" w:rsidR="00936D0C" w:rsidRPr="00C12A16" w:rsidRDefault="00936D0C" w:rsidP="00936D0C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Ортодонтско-хирушки третман на краниофацијални деформитети</w:t>
            </w:r>
          </w:p>
          <w:p w14:paraId="5ABBB001" w14:textId="77777777" w:rsidR="00936D0C" w:rsidRPr="00C12A16" w:rsidRDefault="00936D0C" w:rsidP="0071398C">
            <w:pPr>
              <w:rPr>
                <w:b/>
                <w:bCs/>
                <w:sz w:val="28"/>
                <w:szCs w:val="28"/>
                <w:lang w:val="mk-MK"/>
              </w:rPr>
            </w:pPr>
          </w:p>
        </w:tc>
        <w:tc>
          <w:tcPr>
            <w:tcW w:w="5102" w:type="dxa"/>
            <w:gridSpan w:val="2"/>
          </w:tcPr>
          <w:p w14:paraId="2FE53630" w14:textId="77777777" w:rsidR="00936D0C" w:rsidRDefault="00936D0C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Цветанка Бајрактарова Мишевска</w:t>
            </w:r>
          </w:p>
          <w:p w14:paraId="3A0677C2" w14:textId="0303778E" w:rsidR="002779C2" w:rsidRDefault="008B789B" w:rsidP="0071398C">
            <w:pPr>
              <w:rPr>
                <w:lang w:val="mk-MK"/>
              </w:rPr>
            </w:pPr>
            <w:hyperlink r:id="rId12" w:history="1">
              <w:r w:rsidR="002779C2" w:rsidRPr="00DC7A86">
                <w:rPr>
                  <w:rStyle w:val="Hyperlink"/>
                  <w:lang w:val="mk-MK"/>
                </w:rPr>
                <w:t>cbajraktarova@stomfak.ukim.edu.mk</w:t>
              </w:r>
            </w:hyperlink>
          </w:p>
          <w:p w14:paraId="6D5BF1C6" w14:textId="02D4D545" w:rsidR="002779C2" w:rsidRPr="002779C2" w:rsidRDefault="002779C2" w:rsidP="0071398C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67C6D713" w14:textId="77777777" w:rsidR="00936D0C" w:rsidRDefault="00936D0C" w:rsidP="004F66CB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Лидија Кануркова</w:t>
            </w:r>
          </w:p>
          <w:p w14:paraId="4A046943" w14:textId="3E640597" w:rsidR="002779C2" w:rsidRDefault="008B789B" w:rsidP="004F66CB">
            <w:pPr>
              <w:rPr>
                <w:rFonts w:ascii="Times New Roman" w:hAnsi="Times New Roman" w:cs="Times New Roman"/>
                <w:lang w:val="mk-MK"/>
              </w:rPr>
            </w:pPr>
            <w:hyperlink r:id="rId13" w:history="1">
              <w:r w:rsidR="002779C2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lkanurkova@stomfak.ukim.edu.mk</w:t>
              </w:r>
            </w:hyperlink>
          </w:p>
          <w:p w14:paraId="7B5729D8" w14:textId="57DCBB25" w:rsidR="002779C2" w:rsidRPr="002779C2" w:rsidRDefault="002779C2" w:rsidP="004F66CB">
            <w:pPr>
              <w:rPr>
                <w:rFonts w:ascii="Times New Roman" w:hAnsi="Times New Roman" w:cs="Times New Roman"/>
                <w:lang w:val="mk-MK"/>
              </w:rPr>
            </w:pPr>
          </w:p>
        </w:tc>
      </w:tr>
      <w:tr w:rsidR="00936D0C" w:rsidRPr="00EA5F44" w14:paraId="60CDF9A2" w14:textId="77777777" w:rsidTr="000004F7">
        <w:trPr>
          <w:trHeight w:val="1103"/>
        </w:trPr>
        <w:tc>
          <w:tcPr>
            <w:tcW w:w="3595" w:type="dxa"/>
          </w:tcPr>
          <w:p w14:paraId="3C9F70F9" w14:textId="0CF6CC47" w:rsidR="00936D0C" w:rsidRPr="00C12A16" w:rsidRDefault="00936D0C" w:rsidP="0071398C">
            <w:pPr>
              <w:rPr>
                <w:b/>
                <w:bCs/>
                <w:sz w:val="28"/>
                <w:szCs w:val="28"/>
                <w:lang w:val="mk-MK"/>
              </w:rPr>
            </w:pPr>
            <w:r w:rsidRPr="00C12A16">
              <w:rPr>
                <w:b/>
                <w:bCs/>
                <w:sz w:val="28"/>
                <w:szCs w:val="28"/>
                <w:lang w:val="mk-MK"/>
              </w:rPr>
              <w:t>Дентална трауматологија</w:t>
            </w:r>
          </w:p>
        </w:tc>
        <w:tc>
          <w:tcPr>
            <w:tcW w:w="5102" w:type="dxa"/>
            <w:gridSpan w:val="2"/>
          </w:tcPr>
          <w:p w14:paraId="248BAE20" w14:textId="77777777" w:rsidR="00936D0C" w:rsidRDefault="00936D0C" w:rsidP="0071398C">
            <w:pPr>
              <w:rPr>
                <w:lang w:val="mk-MK"/>
              </w:rPr>
            </w:pPr>
            <w:r w:rsidRPr="00767569">
              <w:rPr>
                <w:lang w:val="mk-MK"/>
              </w:rPr>
              <w:t>Проф. д-р Златко Георгиев</w:t>
            </w:r>
          </w:p>
          <w:p w14:paraId="141648D9" w14:textId="706C7A68" w:rsidR="002779C2" w:rsidRDefault="008B789B" w:rsidP="0071398C">
            <w:pPr>
              <w:rPr>
                <w:rFonts w:ascii="Times New Roman" w:hAnsi="Times New Roman" w:cs="Times New Roman"/>
                <w:lang w:val="mk-MK"/>
              </w:rPr>
            </w:pPr>
            <w:hyperlink r:id="rId14" w:history="1">
              <w:r w:rsidR="002779C2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zgeorgiev@stomfak.ukim.edu.mk</w:t>
              </w:r>
            </w:hyperlink>
          </w:p>
          <w:p w14:paraId="4BBDCFF5" w14:textId="2EE7F7B3" w:rsidR="002779C2" w:rsidRPr="002779C2" w:rsidRDefault="002779C2" w:rsidP="0071398C">
            <w:pPr>
              <w:rPr>
                <w:rFonts w:ascii="Times New Roman" w:hAnsi="Times New Roman" w:cs="Times New Roman"/>
                <w:lang w:val="mk-MK"/>
              </w:rPr>
            </w:pPr>
          </w:p>
        </w:tc>
        <w:tc>
          <w:tcPr>
            <w:tcW w:w="5338" w:type="dxa"/>
          </w:tcPr>
          <w:p w14:paraId="2CCABF48" w14:textId="37DEB166" w:rsidR="00936D0C" w:rsidRDefault="004B1AEE" w:rsidP="004F66CB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Елизабета Ѓ</w:t>
            </w:r>
            <w:r w:rsidR="00936D0C">
              <w:rPr>
                <w:rFonts w:ascii="Times New Roman" w:hAnsi="Times New Roman" w:cs="Times New Roman"/>
                <w:lang w:val="mk-MK"/>
              </w:rPr>
              <w:t>оргиева</w:t>
            </w:r>
          </w:p>
          <w:p w14:paraId="6BD7DD7F" w14:textId="4447107A" w:rsidR="002779C2" w:rsidRDefault="008B789B" w:rsidP="004F66CB">
            <w:pPr>
              <w:rPr>
                <w:rFonts w:ascii="Times New Roman" w:hAnsi="Times New Roman" w:cs="Times New Roman"/>
                <w:color w:val="000000"/>
                <w:lang w:val="mk-MK"/>
              </w:rPr>
            </w:pPr>
            <w:hyperlink r:id="rId15" w:history="1">
              <w:r w:rsidR="002779C2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egjorgieva@stomfak.ukim.edu.mk</w:t>
              </w:r>
            </w:hyperlink>
          </w:p>
          <w:p w14:paraId="4BDFB921" w14:textId="4B0DCF55" w:rsidR="002779C2" w:rsidRPr="0024570D" w:rsidRDefault="002779C2" w:rsidP="004F66CB">
            <w:pPr>
              <w:rPr>
                <w:color w:val="000000"/>
                <w:lang w:val="ru-RU"/>
              </w:rPr>
            </w:pPr>
          </w:p>
        </w:tc>
      </w:tr>
    </w:tbl>
    <w:p w14:paraId="390329FA" w14:textId="090832C1" w:rsidR="004607EF" w:rsidRPr="002779C2" w:rsidRDefault="00CF7172" w:rsidP="00A24D9A">
      <w:pPr>
        <w:rPr>
          <w:lang w:val="mk-MK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2779C2" w:rsidRDefault="00CF7172">
      <w:pPr>
        <w:rPr>
          <w:lang w:val="mk-MK"/>
        </w:rPr>
      </w:pPr>
    </w:p>
    <w:p w14:paraId="780C0FFD" w14:textId="77777777" w:rsidR="00CF7172" w:rsidRPr="002779C2" w:rsidRDefault="00CF7172">
      <w:pPr>
        <w:rPr>
          <w:lang w:val="mk-MK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QUAywYAYSwAAAA="/>
  </w:docVars>
  <w:rsids>
    <w:rsidRoot w:val="00D674CB"/>
    <w:rsid w:val="000004F7"/>
    <w:rsid w:val="000E27F0"/>
    <w:rsid w:val="000F500D"/>
    <w:rsid w:val="00105326"/>
    <w:rsid w:val="00117BE8"/>
    <w:rsid w:val="001315C9"/>
    <w:rsid w:val="001952DF"/>
    <w:rsid w:val="001D04B9"/>
    <w:rsid w:val="00232C97"/>
    <w:rsid w:val="00244238"/>
    <w:rsid w:val="0024570D"/>
    <w:rsid w:val="0027618E"/>
    <w:rsid w:val="002779C2"/>
    <w:rsid w:val="00287C01"/>
    <w:rsid w:val="002E1288"/>
    <w:rsid w:val="002E6CBA"/>
    <w:rsid w:val="002F13E0"/>
    <w:rsid w:val="003B4869"/>
    <w:rsid w:val="003C4AD9"/>
    <w:rsid w:val="004607EF"/>
    <w:rsid w:val="004A7858"/>
    <w:rsid w:val="004B1AEE"/>
    <w:rsid w:val="004D2E20"/>
    <w:rsid w:val="004E0E27"/>
    <w:rsid w:val="004F1C23"/>
    <w:rsid w:val="004F66CB"/>
    <w:rsid w:val="005B617C"/>
    <w:rsid w:val="006C455C"/>
    <w:rsid w:val="0071398C"/>
    <w:rsid w:val="00767569"/>
    <w:rsid w:val="00780C1F"/>
    <w:rsid w:val="007875F8"/>
    <w:rsid w:val="007A2853"/>
    <w:rsid w:val="008A2713"/>
    <w:rsid w:val="008B789B"/>
    <w:rsid w:val="00936D0C"/>
    <w:rsid w:val="00946D5C"/>
    <w:rsid w:val="009B5CEF"/>
    <w:rsid w:val="009F50E3"/>
    <w:rsid w:val="00A24D9A"/>
    <w:rsid w:val="00A42185"/>
    <w:rsid w:val="00A4426A"/>
    <w:rsid w:val="00B245FD"/>
    <w:rsid w:val="00B7273F"/>
    <w:rsid w:val="00BC4E4D"/>
    <w:rsid w:val="00C12A16"/>
    <w:rsid w:val="00CA00BA"/>
    <w:rsid w:val="00CF7172"/>
    <w:rsid w:val="00D27D65"/>
    <w:rsid w:val="00D674CB"/>
    <w:rsid w:val="00E345EC"/>
    <w:rsid w:val="00E53483"/>
    <w:rsid w:val="00E546AC"/>
    <w:rsid w:val="00EA5F44"/>
    <w:rsid w:val="00EB6B8B"/>
    <w:rsid w:val="00FB0EE8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570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5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gigovski@stomfak.ukim.edu.mk" TargetMode="External"/><Relationship Id="rId13" Type="http://schemas.openxmlformats.org/officeDocument/2006/relationships/hyperlink" Target="mailto:lkanurkova@stomfak.ukim.edu.m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korunovska@stomfak.ukim.edu.mk" TargetMode="External"/><Relationship Id="rId12" Type="http://schemas.openxmlformats.org/officeDocument/2006/relationships/hyperlink" Target="mailto:cbajraktarova@stomfak.ukim.edu.mk" TargetMode="External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spanchevska@stomfak.ukim.edu.mk" TargetMode="External"/><Relationship Id="rId11" Type="http://schemas.openxmlformats.org/officeDocument/2006/relationships/hyperlink" Target="mailto:jbundevska@stomfak.ukim.edu.mk" TargetMode="External"/><Relationship Id="rId5" Type="http://schemas.openxmlformats.org/officeDocument/2006/relationships/hyperlink" Target="mailto:bkapusevska@stomfak.ukim.edu.mk" TargetMode="External"/><Relationship Id="rId15" Type="http://schemas.openxmlformats.org/officeDocument/2006/relationships/hyperlink" Target="mailto:egjorgieva@stomfak.ukim.edu.mk" TargetMode="External"/><Relationship Id="rId10" Type="http://schemas.openxmlformats.org/officeDocument/2006/relationships/hyperlink" Target="mailto:vkorunovsk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kovacevska@stomfak.ukim.edu.mk" TargetMode="External"/><Relationship Id="rId14" Type="http://schemas.openxmlformats.org/officeDocument/2006/relationships/hyperlink" Target="mailto:zgeorgiev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36</cp:revision>
  <cp:lastPrinted>2023-03-01T06:33:00Z</cp:lastPrinted>
  <dcterms:created xsi:type="dcterms:W3CDTF">2022-10-17T07:25:00Z</dcterms:created>
  <dcterms:modified xsi:type="dcterms:W3CDTF">2023-03-09T17:58:00Z</dcterms:modified>
</cp:coreProperties>
</file>